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694F" w:rsidRDefault="002B694F" w:rsidP="002B694F">
      <w:r>
        <w:t>Both the lecture and the reading passage d</w:t>
      </w:r>
      <w:r>
        <w:t>iscuss the possibility of existe</w:t>
      </w:r>
      <w:r>
        <w:t>nce of bees on Earth as early as 200 million years ago. Considering this, the reading claims that it is not</w:t>
      </w:r>
      <w:r>
        <w:t xml:space="preserve"> possible that bees existed in</w:t>
      </w:r>
      <w:r>
        <w:t xml:space="preserve"> t</w:t>
      </w:r>
      <w:r>
        <w:t>hat early time. The professor, n</w:t>
      </w:r>
      <w:r>
        <w:t xml:space="preserve">evertheless utterly denies whatever mentioned in the passage through </w:t>
      </w:r>
      <w:r>
        <w:t xml:space="preserve">citing </w:t>
      </w:r>
      <w:r>
        <w:t>three reasons.</w:t>
      </w:r>
      <w:bookmarkStart w:id="0" w:name="_GoBack"/>
      <w:bookmarkEnd w:id="0"/>
    </w:p>
    <w:p w:rsidR="002B694F" w:rsidRDefault="002B694F" w:rsidP="002B694F">
      <w:r>
        <w:t xml:space="preserve">     First, both the reading and the lect</w:t>
      </w:r>
      <w:r>
        <w:t>ure talk about the fossil existence of act</w:t>
      </w:r>
      <w:r>
        <w:t>ual bees. The reading goes on to mention that since there is no evidence or fossil from actual bees from 200 million years ago, it is not possible that they exist</w:t>
      </w:r>
      <w:r>
        <w:t>ed</w:t>
      </w:r>
      <w:r>
        <w:t xml:space="preserve"> that time.</w:t>
      </w:r>
      <w:r>
        <w:t xml:space="preserve"> The professor, however </w:t>
      </w:r>
      <w:r>
        <w:t>rejects author's view, and brings up an idea that there is no fossil of actual bee since there was not any liquid from tree to preserve body of the bees and make fossil from t</w:t>
      </w:r>
      <w:r>
        <w:t>hem, and it does not necessarily</w:t>
      </w:r>
      <w:r>
        <w:t xml:space="preserve"> means that there was not any bee </w:t>
      </w:r>
      <w:r>
        <w:t xml:space="preserve">at </w:t>
      </w:r>
      <w:r>
        <w:t>that time.</w:t>
      </w:r>
    </w:p>
    <w:p w:rsidR="008740BC" w:rsidRDefault="002B694F" w:rsidP="002B694F">
      <w:r>
        <w:t xml:space="preserve">     Second, both the reading and the lecture talk about absence of flowers during that historical period. The author claims that, there is no evidence </w:t>
      </w:r>
      <w:r>
        <w:t>for existe</w:t>
      </w:r>
      <w:r>
        <w:t>nce of flowers that time and because the</w:t>
      </w:r>
      <w:r>
        <w:t xml:space="preserve"> life of bee depends on flowers, </w:t>
      </w:r>
      <w:r>
        <w:t>no bee exi</w:t>
      </w:r>
      <w:r>
        <w:t>sted that time. The professor, c</w:t>
      </w:r>
      <w:r>
        <w:t>onvers</w:t>
      </w:r>
      <w:r>
        <w:t>e</w:t>
      </w:r>
      <w:r>
        <w:t>ly refutes author's view by stating that there is a possibility that bees fed on different non flowery plants such as Ferns. Consequently, bees may be existed before flowers appeared on Ear</w:t>
      </w:r>
      <w:r>
        <w:t>t</w:t>
      </w:r>
      <w:r>
        <w:t>h.</w:t>
      </w:r>
    </w:p>
    <w:p w:rsidR="002B694F" w:rsidRDefault="002B694F" w:rsidP="002B694F">
      <w:r w:rsidRPr="002B694F">
        <w:t>Eventually, both the lecture and the passage discuss lack of some details in fossilized structure found in Arizona. The author goes on to mention that the fossilized structure is made by different insects except bees becaus</w:t>
      </w:r>
      <w:r>
        <w:t>e of</w:t>
      </w:r>
      <w:r w:rsidRPr="002B694F">
        <w:t xml:space="preserve"> lack of some details in comparison with modern bee nests. The lecturer, on the other hand has exactly the opposite view in comparison with that mentioned in the passage. She describes that bees produced some kind of special water proof substance that is the same as the material that is produced by modern bees. As a result, it suggests that this fossilized structure were made by bee and not any other kind of insects</w:t>
      </w:r>
    </w:p>
    <w:sectPr w:rsidR="002B694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223" w:rsidRDefault="00663223" w:rsidP="002B694F">
      <w:pPr>
        <w:spacing w:after="0" w:line="240" w:lineRule="auto"/>
      </w:pPr>
      <w:r>
        <w:separator/>
      </w:r>
    </w:p>
  </w:endnote>
  <w:endnote w:type="continuationSeparator" w:id="0">
    <w:p w:rsidR="00663223" w:rsidRDefault="00663223" w:rsidP="002B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223" w:rsidRDefault="00663223" w:rsidP="002B694F">
      <w:pPr>
        <w:spacing w:after="0" w:line="240" w:lineRule="auto"/>
      </w:pPr>
      <w:r>
        <w:separator/>
      </w:r>
    </w:p>
  </w:footnote>
  <w:footnote w:type="continuationSeparator" w:id="0">
    <w:p w:rsidR="00663223" w:rsidRDefault="00663223" w:rsidP="002B69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694F" w:rsidRDefault="002B694F">
    <w:pPr>
      <w:pStyle w:val="Header"/>
    </w:pPr>
    <w:r>
      <w:t>TPO45-Integrated task</w:t>
    </w:r>
  </w:p>
  <w:p w:rsidR="002B694F" w:rsidRDefault="002B69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NjUwNDGwNDczNjdX0lEKTi0uzszPAykwrAUAJZBSUCwAAAA="/>
  </w:docVars>
  <w:rsids>
    <w:rsidRoot w:val="002B694F"/>
    <w:rsid w:val="002B694F"/>
    <w:rsid w:val="00663223"/>
    <w:rsid w:val="008740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2EC27"/>
  <w15:chartTrackingRefBased/>
  <w15:docId w15:val="{441BB06F-8B14-4DC1-AA98-7230F8734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69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94F"/>
  </w:style>
  <w:style w:type="paragraph" w:styleId="Footer">
    <w:name w:val="footer"/>
    <w:basedOn w:val="Normal"/>
    <w:link w:val="FooterChar"/>
    <w:uiPriority w:val="99"/>
    <w:unhideWhenUsed/>
    <w:rsid w:val="002B69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98</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a Ronaqi</dc:creator>
  <cp:keywords/>
  <dc:description/>
  <cp:lastModifiedBy>Taha Ronaqi</cp:lastModifiedBy>
  <cp:revision>1</cp:revision>
  <dcterms:created xsi:type="dcterms:W3CDTF">2018-10-20T18:49:00Z</dcterms:created>
  <dcterms:modified xsi:type="dcterms:W3CDTF">2018-10-20T19:00:00Z</dcterms:modified>
</cp:coreProperties>
</file>